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Uganda</w:t>
      </w:r>
      <w:r>
        <w:t xml:space="preserve"> </w:t>
      </w:r>
      <w:r>
        <w:t xml:space="preserve">Kampal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hemist position at your organization in Uganda Kampala. As a dedicated and experienced professional with a passion for chemical sciences, I am eager to contribute my expertise to support the vital work being done in this dynamic region. My academic background, hands-on experience, and commitment to addressing local and global challenges make me an ideal candidate for this role. I am particularly drawn to the opportunity of working in Uganda Kampala, where the intersection of scientific innovation and community development presents unique opportunities for impact.</w:t>
      </w:r>
    </w:p>
    <w:bookmarkStart w:id="20" w:name="why-i-am-a-strong-fit-for-this-role"/>
    <w:p>
      <w:pPr>
        <w:pStyle w:val="Heading2"/>
      </w:pPr>
      <w:r>
        <w:t xml:space="preserve">Why I Am a Strong Fit for This Role</w:t>
      </w:r>
    </w:p>
    <w:p>
      <w:pPr>
        <w:pStyle w:val="FirstParagraph"/>
      </w:pPr>
      <w:r>
        <w:t xml:space="preserve">With over [X years] of experience in chemical research and analysis, I have developed a robust skill set that aligns perfectly with the requirements of this position. My work as a Chemist has spanned diverse sectors, including pharmaceutical development, environmental monitoring, and industrial quality control. These experiences have equipped me with the technical proficiency to conduct complex experiments, interpret data accurately, and develop solutions that meet both regulatory and practical demands.</w:t>
      </w:r>
    </w:p>
    <w:p>
      <w:pPr>
        <w:pStyle w:val="BodyText"/>
      </w:pPr>
      <w:r>
        <w:t xml:space="preserve">One of my most significant achievements was [mention a specific accomplishment, e.g., "leading a team to optimize the synthesis process of a key pharmaceutical compound, which reduced production costs by 20%"]. This project not only honed my analytical skills but also reinforced my ability to collaborate effectively with cross-functional teams. In Uganda Kampala, I am excited about the possibility of applying similar expertise to address challenges such as improving water quality, enhancing agricultural productivity through soil chemistry, or advancing local healthcare initiatives.</w:t>
      </w:r>
    </w:p>
    <w:bookmarkEnd w:id="20"/>
    <w:bookmarkStart w:id="21" w:name="X855ae683fbdb326b7821984efcd463d7b1af2cf"/>
    <w:p>
      <w:pPr>
        <w:pStyle w:val="Heading2"/>
      </w:pPr>
      <w:r>
        <w:t xml:space="preserve">Understanding the Unique Opportunities in Uganda Kampala</w:t>
      </w:r>
    </w:p>
    <w:p>
      <w:pPr>
        <w:pStyle w:val="FirstParagraph"/>
      </w:pPr>
      <w:r>
        <w:t xml:space="preserve">Uganda Kampala is a city where scientific innovation intersects with cultural richness and economic growth. As a Chemist, I am particularly inspired by the potential to contribute to sustainable development in this region. For instance, the increasing demand for affordable healthcare solutions and environmental sustainability efforts present opportunities to leverage chemical expertise for meaningful change. My research on [specific area, e.g., "heavy metal contamination in local water sources"] has prepared me to tackle such issues head-on, ensuring that scientific advancements directly benefit communities.</w:t>
      </w:r>
    </w:p>
    <w:p>
      <w:pPr>
        <w:pStyle w:val="BodyText"/>
      </w:pPr>
      <w:r>
        <w:t xml:space="preserve">Moreover, Kampala's growing industrial sector offers a fertile ground for collaboration with local businesses and institutions. I am keen to engage with organizations that prioritize ethical practices and long-term environmental stewardship. By combining my technical knowledge with a deep respect for Uganda’s cultural context, I aim to foster partnerships that drive innovation while respecting the values of the communities we serve.</w:t>
      </w:r>
    </w:p>
    <w:bookmarkEnd w:id="21"/>
    <w:bookmarkStart w:id="22" w:name="X57b34f9966b926623fbeeb62717904583287280"/>
    <w:p>
      <w:pPr>
        <w:pStyle w:val="Heading2"/>
      </w:pPr>
      <w:r>
        <w:t xml:space="preserve">My Commitment to Excellence and Community</w:t>
      </w:r>
    </w:p>
    <w:p>
      <w:pPr>
        <w:pStyle w:val="FirstParagraph"/>
      </w:pPr>
      <w:r>
        <w:t xml:space="preserve">Throughout my career, I have prioritized precision, integrity, and a client-centered approach. As a Chemist, I understand the critical role that accurate data and reliable results play in decision-making processes. Whether analyzing chemical compositions or developing new compounds, I approach each task with meticulous attention to detail and a commitment to excellence.</w:t>
      </w:r>
    </w:p>
    <w:p>
      <w:pPr>
        <w:pStyle w:val="BodyText"/>
      </w:pPr>
      <w:r>
        <w:t xml:space="preserve">In addition to my technical skills, I bring strong communication and problem-solving abilities. For example, during my time at [previous employer or institution], I presented findings to non-technical stakeholders, ensuring that complex scientific concepts were translated into actionable insights. This ability to bridge the gap between science and practice is essential in a role like this, where collaboration with diverse teams and stakeholders is key.</w:t>
      </w:r>
    </w:p>
    <w:bookmarkEnd w:id="22"/>
    <w:bookmarkStart w:id="23" w:name="X36fac9949ecf9b4738fde55f5bafcf03d3d8eee"/>
    <w:p>
      <w:pPr>
        <w:pStyle w:val="Heading2"/>
      </w:pPr>
      <w:r>
        <w:t xml:space="preserve">Why Uganda Kampala Is the Right Place for Me</w:t>
      </w:r>
    </w:p>
    <w:p>
      <w:pPr>
        <w:pStyle w:val="FirstParagraph"/>
      </w:pPr>
      <w:r>
        <w:t xml:space="preserve">I am deeply motivated by the prospect of working in Uganda Kampala, a city that embodies both challenges and opportunities for scientific progress. The region’s need for skilled Chemists to support public health, environmental conservation, and industrial growth resonates with my professional goals. I am particularly interested in contributing to initiatives that align with the United Nations Sustainable Development Goals (SDGs), such as clean water access, responsible consumption, and climate action.</w:t>
      </w:r>
    </w:p>
    <w:p>
      <w:pPr>
        <w:pStyle w:val="BodyText"/>
      </w:pPr>
      <w:r>
        <w:t xml:space="preserve">Furthermore, Kampala’s vibrant academic and research communities offer a stimulating environment for continuous learning. I am eager to engage with local universities, research institutions, and industry leaders to share knowledge and explore innovative solutions. My adaptability and cultural sensitivity—gained through [mention any relevant experience in multicultural settings or international work]—ensure that I can thrive in this dynamic setting.</w:t>
      </w:r>
    </w:p>
    <w:bookmarkEnd w:id="23"/>
    <w:bookmarkStart w:id="24" w:name="conclusion"/>
    <w:p>
      <w:pPr>
        <w:pStyle w:val="Heading2"/>
      </w:pPr>
      <w:r>
        <w:t xml:space="preserve">Conclusion</w:t>
      </w:r>
    </w:p>
    <w:p>
      <w:pPr>
        <w:pStyle w:val="FirstParagraph"/>
      </w:pPr>
      <w:r>
        <w:t xml:space="preserve">In conclusion, I am confident that my qualifications, passion for chemistry, and dedication to making a difference in Uganda Kampala make me a strong candidate for this position. I would welcome the opportunity to discuss how my background and vision align with your organization’s mission. Thank you for considering my application. I look forward to the possibility of contributing to your team and helping drive positive change in this remarkable regio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Uganda Kampala</dc:title>
  <dc:creator/>
  <dc:language>en</dc:language>
  <cp:keywords/>
  <dcterms:created xsi:type="dcterms:W3CDTF">2026-07-21T17:24:49Z</dcterms:created>
  <dcterms:modified xsi:type="dcterms:W3CDTF">2026-07-21T17:24:49Z</dcterms:modified>
</cp:coreProperties>
</file>

<file path=docProps/custom.xml><?xml version="1.0" encoding="utf-8"?>
<Properties xmlns="http://schemas.openxmlformats.org/officeDocument/2006/custom-properties" xmlns:vt="http://schemas.openxmlformats.org/officeDocument/2006/docPropsVTypes"/>
</file>